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default" r:id="rId13"/>
          <w:footerReference w:type="default" r:id="rId14"/>
          <w:headerReference w:type="first" r:id="rId15"/>
          <w:footerReference w:type="first" r:id="rId16"/>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2" w:name="_Hlk15393564"/>
      <w:bookmarkStart w:id="13"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4" w:name="_Hlk15393681"/>
      <w:bookmarkEnd w:id="12"/>
    </w:p>
    <w:p w14:paraId="17A6DE0F" w14:textId="77777777" w:rsidR="00A62036" w:rsidRPr="00302CFE" w:rsidRDefault="00A62036" w:rsidP="00302CFE">
      <w:pPr>
        <w:pStyle w:val="Separator"/>
        <w:sectPr w:rsidR="00A62036" w:rsidRPr="00302CFE" w:rsidSect="00BD5AF1">
          <w:headerReference w:type="even" r:id="rId17"/>
          <w:headerReference w:type="default" r:id="rId18"/>
          <w:footerReference w:type="default" r:id="rId19"/>
          <w:headerReference w:type="first" r:id="rId20"/>
          <w:footerReference w:type="first" r:id="rId21"/>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5"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3"/>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6" w:name="_Hlk15393957"/>
      <w:bookmarkEnd w:id="15"/>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7157BD"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6"/>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4"/>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7"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7"/>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8"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8"/>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19"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2"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3"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0"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0"/>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assessed</w:t>
      </w:r>
      <w:r w:rsidR="005319BF" w:rsidRPr="00FA0482">
        <w:rPr>
          <w:b/>
          <w:bCs/>
        </w:rPr>
        <w:t xml:space="preserve">, </w:t>
      </w:r>
      <w:r w:rsidRPr="00FA0482">
        <w:rPr>
          <w:b/>
          <w:bCs/>
        </w:rPr>
        <w:t xml:space="preserve">and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19"/>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4"/>
      <w:headerReference w:type="default" r:id="rId25"/>
      <w:headerReference w:type="first" r:id="rId26"/>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706F04" w14:textId="77777777" w:rsidR="007157BD" w:rsidRDefault="007157BD" w:rsidP="00412173">
      <w:r>
        <w:separator/>
      </w:r>
    </w:p>
    <w:p w14:paraId="135FC7DE" w14:textId="77777777" w:rsidR="007157BD" w:rsidRDefault="007157BD" w:rsidP="00412173"/>
  </w:endnote>
  <w:endnote w:type="continuationSeparator" w:id="0">
    <w:p w14:paraId="36284C77" w14:textId="77777777" w:rsidR="007157BD" w:rsidRDefault="007157BD" w:rsidP="00412173">
      <w:r>
        <w:continuationSeparator/>
      </w:r>
    </w:p>
    <w:p w14:paraId="430A4753" w14:textId="77777777" w:rsidR="007157BD" w:rsidRDefault="007157BD" w:rsidP="00412173"/>
  </w:endnote>
  <w:endnote w:type="continuationNotice" w:id="1">
    <w:p w14:paraId="65031979" w14:textId="77777777" w:rsidR="007157BD" w:rsidRDefault="007157B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Gibson Light">
    <w:altName w:val="Times New Roman"/>
    <w:panose1 w:val="00000000000000000000"/>
    <w:charset w:val="00"/>
    <w:family w:val="modern"/>
    <w:notTrueType/>
    <w:pitch w:val="variable"/>
    <w:sig w:usb0="00000001" w:usb1="5000004A"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D4EE54" w14:textId="29EE2231" w:rsidR="00152817" w:rsidRPr="00F6459F" w:rsidRDefault="007157BD"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00BF20EB">
      <w:rPr>
        <w:noProof/>
      </w:rPr>
      <w:t>1</w:t>
    </w:r>
    <w:r w:rsidRPr="00F6459F">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C9C48" w14:textId="0A359FDB" w:rsidR="00152817" w:rsidRPr="00F6459F" w:rsidRDefault="007157BD"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rsidR="00BF20EB">
      <w:rPr>
        <w:noProof/>
      </w:rPr>
      <w:t>5</w:t>
    </w:r>
    <w:r w:rsidRPr="002D7CA6">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A0130F" w14:textId="77777777" w:rsidR="007157BD" w:rsidRDefault="007157BD" w:rsidP="00412173">
      <w:r>
        <w:separator/>
      </w:r>
    </w:p>
    <w:p w14:paraId="080803AA" w14:textId="77777777" w:rsidR="007157BD" w:rsidRDefault="007157BD" w:rsidP="00412173"/>
  </w:footnote>
  <w:footnote w:type="continuationSeparator" w:id="0">
    <w:p w14:paraId="17EA060F" w14:textId="77777777" w:rsidR="007157BD" w:rsidRDefault="007157BD" w:rsidP="00412173">
      <w:r>
        <w:continuationSeparator/>
      </w:r>
    </w:p>
    <w:p w14:paraId="07F7262C" w14:textId="77777777" w:rsidR="007157BD" w:rsidRDefault="007157BD" w:rsidP="00412173"/>
  </w:footnote>
  <w:footnote w:type="continuationNotice" w:id="1">
    <w:p w14:paraId="6340544D" w14:textId="77777777" w:rsidR="007157BD" w:rsidRDefault="007157BD">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993F1B"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FCE1E1"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098FF5" w14:textId="3CE842B6" w:rsidR="00152817" w:rsidRDefault="0015281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DFFCB" w14:textId="4D5ACBE0" w:rsidR="00152817" w:rsidRDefault="00152817" w:rsidP="00412173">
    <w:r w:rsidRPr="00816F09">
      <w:rPr>
        <w:noProof/>
        <w:lang w:eastAsia="en-AU"/>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ADF8C8C"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lang w:eastAsia="en-AU"/>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A1B8CB" id="_x0000_t202" coordsize="21600,21600" o:spt="202" path="m,l,21600r21600,l21600,xe">
              <v:stroke joinstyle="miter"/>
              <v:path gradientshapeok="t" o:connecttype="rect"/>
            </v:shapetype>
            <v:shape id="Text Box 2" o:spid="_x0000_s1026" type="#_x0000_t202" alt="&quot;&quot;"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lang w:eastAsia="en-AU"/>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4434343" id="_x0000_t202" coordsize="21600,21600" o:spt="202" path="m,l,21600r21600,l21600,xe">
              <v:stroke joinstyle="miter"/>
              <v:path gradientshapeok="t" o:connecttype="rect"/>
            </v:shapetype>
            <v:shape id="_x0000_s1027" type="#_x0000_t202" alt="&quot;&quot;"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CC737F" w14:textId="41EF4977" w:rsidR="00152817" w:rsidRDefault="00152817">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4E5C20" id="_x0000_t202" coordsize="21600,21600" o:spt="202" path="m,l,21600r21600,l21600,xe">
              <v:stroke joinstyle="miter"/>
              <v:path gradientshapeok="t" o:connecttype="rect"/>
            </v:shapetype>
            <v:shape id="_x0000_s1028" type="#_x0000_t202" alt="&quot;&quot;"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lang w:eastAsia="en-AU"/>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F06084"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lang w:eastAsia="en-AU"/>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1E4DE8" w14:textId="7460D599" w:rsidR="00152817" w:rsidRDefault="001528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47"/>
  </w:num>
  <w:num w:numId="4">
    <w:abstractNumId w:val="20"/>
  </w:num>
  <w:num w:numId="5">
    <w:abstractNumId w:val="10"/>
  </w:num>
  <w:num w:numId="6">
    <w:abstractNumId w:val="21"/>
  </w:num>
  <w:num w:numId="7">
    <w:abstractNumId w:val="15"/>
  </w:num>
  <w:num w:numId="8">
    <w:abstractNumId w:val="14"/>
  </w:num>
  <w:num w:numId="9">
    <w:abstractNumId w:val="23"/>
  </w:num>
  <w:num w:numId="10">
    <w:abstractNumId w:val="16"/>
  </w:num>
  <w:num w:numId="11">
    <w:abstractNumId w:val="39"/>
  </w:num>
  <w:num w:numId="12">
    <w:abstractNumId w:val="19"/>
  </w:num>
  <w:num w:numId="13">
    <w:abstractNumId w:val="17"/>
  </w:num>
  <w:num w:numId="14">
    <w:abstractNumId w:val="13"/>
  </w:num>
  <w:num w:numId="15">
    <w:abstractNumId w:val="12"/>
  </w:num>
  <w:num w:numId="16">
    <w:abstractNumId w:val="40"/>
  </w:num>
  <w:num w:numId="17">
    <w:abstractNumId w:val="8"/>
  </w:num>
  <w:num w:numId="18">
    <w:abstractNumId w:val="34"/>
  </w:num>
  <w:num w:numId="19">
    <w:abstractNumId w:val="2"/>
  </w:num>
  <w:num w:numId="20">
    <w:abstractNumId w:val="0"/>
  </w:num>
  <w:num w:numId="21">
    <w:abstractNumId w:val="18"/>
  </w:num>
  <w:num w:numId="22">
    <w:abstractNumId w:val="30"/>
  </w:num>
  <w:num w:numId="23">
    <w:abstractNumId w:val="29"/>
  </w:num>
  <w:num w:numId="24">
    <w:abstractNumId w:val="31"/>
  </w:num>
  <w:num w:numId="25">
    <w:abstractNumId w:val="11"/>
  </w:num>
  <w:num w:numId="26">
    <w:abstractNumId w:val="38"/>
  </w:num>
  <w:num w:numId="27">
    <w:abstractNumId w:val="45"/>
  </w:num>
  <w:num w:numId="28">
    <w:abstractNumId w:val="46"/>
  </w:num>
  <w:num w:numId="29">
    <w:abstractNumId w:val="5"/>
  </w:num>
  <w:num w:numId="30">
    <w:abstractNumId w:val="43"/>
  </w:num>
  <w:num w:numId="31">
    <w:abstractNumId w:val="24"/>
  </w:num>
  <w:num w:numId="32">
    <w:abstractNumId w:val="32"/>
  </w:num>
  <w:num w:numId="33">
    <w:abstractNumId w:val="37"/>
  </w:num>
  <w:num w:numId="34">
    <w:abstractNumId w:val="35"/>
  </w:num>
  <w:num w:numId="35">
    <w:abstractNumId w:val="4"/>
  </w:num>
  <w:num w:numId="36">
    <w:abstractNumId w:val="3"/>
  </w:num>
  <w:num w:numId="37">
    <w:abstractNumId w:val="26"/>
  </w:num>
  <w:num w:numId="38">
    <w:abstractNumId w:val="41"/>
  </w:num>
  <w:num w:numId="39">
    <w:abstractNumId w:val="36"/>
  </w:num>
  <w:num w:numId="40">
    <w:abstractNumId w:val="7"/>
  </w:num>
  <w:num w:numId="41">
    <w:abstractNumId w:val="42"/>
  </w:num>
  <w:num w:numId="42">
    <w:abstractNumId w:val="33"/>
  </w:num>
  <w:num w:numId="43">
    <w:abstractNumId w:val="25"/>
  </w:num>
  <w:num w:numId="44">
    <w:abstractNumId w:val="6"/>
  </w:num>
  <w:num w:numId="45">
    <w:abstractNumId w:val="9"/>
  </w:num>
  <w:num w:numId="46">
    <w:abstractNumId w:val="27"/>
  </w:num>
  <w:num w:numId="47">
    <w:abstractNumId w:val="4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3A8+OvQpY3jUSHz5HhkmutkznErYX3D11AIeP+mksNCJ46Gv6iAkfByWn5kaMa9bo3vGyuVNZQwt22UtAmLuLQ==" w:salt="ImPSMv/xVjJI43xwONhi7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7161"/>
    <w:rsid w:val="0008761A"/>
    <w:rsid w:val="00090C88"/>
    <w:rsid w:val="00092FF9"/>
    <w:rsid w:val="0009311B"/>
    <w:rsid w:val="0009554D"/>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6B3"/>
    <w:rsid w:val="006D6377"/>
    <w:rsid w:val="006D7341"/>
    <w:rsid w:val="006E42B3"/>
    <w:rsid w:val="006E5544"/>
    <w:rsid w:val="006E7383"/>
    <w:rsid w:val="006E74B0"/>
    <w:rsid w:val="006F0894"/>
    <w:rsid w:val="006F0B71"/>
    <w:rsid w:val="006F2BF5"/>
    <w:rsid w:val="006F3AC0"/>
    <w:rsid w:val="007040A1"/>
    <w:rsid w:val="0070465D"/>
    <w:rsid w:val="00705A8E"/>
    <w:rsid w:val="00706F94"/>
    <w:rsid w:val="007157BD"/>
    <w:rsid w:val="00720B4E"/>
    <w:rsid w:val="0072320B"/>
    <w:rsid w:val="00726300"/>
    <w:rsid w:val="00726DBD"/>
    <w:rsid w:val="00730722"/>
    <w:rsid w:val="007308ED"/>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C18C4"/>
    <w:rsid w:val="00AC40D2"/>
    <w:rsid w:val="00AD1D96"/>
    <w:rsid w:val="00AD33D8"/>
    <w:rsid w:val="00AD52A8"/>
    <w:rsid w:val="00AD5550"/>
    <w:rsid w:val="00AE04AC"/>
    <w:rsid w:val="00AE4C54"/>
    <w:rsid w:val="00AF01E2"/>
    <w:rsid w:val="00AF0E45"/>
    <w:rsid w:val="00AF3727"/>
    <w:rsid w:val="00AF6913"/>
    <w:rsid w:val="00AF760F"/>
    <w:rsid w:val="00B00FB2"/>
    <w:rsid w:val="00B02F18"/>
    <w:rsid w:val="00B04DE0"/>
    <w:rsid w:val="00B07254"/>
    <w:rsid w:val="00B12F51"/>
    <w:rsid w:val="00B1357A"/>
    <w:rsid w:val="00B1489A"/>
    <w:rsid w:val="00B15F21"/>
    <w:rsid w:val="00B17766"/>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20EB"/>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customStyle="1"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fire.nsw.gov.au" TargetMode="Externa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afss@fire.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0.emf"/><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Gibson Light">
    <w:altName w:val="Times New Roman"/>
    <w:panose1 w:val="00000000000000000000"/>
    <w:charset w:val="00"/>
    <w:family w:val="modern"/>
    <w:notTrueType/>
    <w:pitch w:val="variable"/>
    <w:sig w:usb0="00000001" w:usb1="5000004A"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414FD4"/>
    <w:rsid w:val="004826F6"/>
    <w:rsid w:val="004B0406"/>
    <w:rsid w:val="0051460B"/>
    <w:rsid w:val="00571FFD"/>
    <w:rsid w:val="00604AB1"/>
    <w:rsid w:val="00653DCD"/>
    <w:rsid w:val="007D29E1"/>
    <w:rsid w:val="007F27D4"/>
    <w:rsid w:val="00932A3D"/>
    <w:rsid w:val="00A95C5F"/>
    <w:rsid w:val="00AD763A"/>
    <w:rsid w:val="00AE6EAE"/>
    <w:rsid w:val="00B15D62"/>
    <w:rsid w:val="00C85F8D"/>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root>
  <DocTitle/>
</root>
</file>

<file path=customXml/item4.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57B8F3-AFFA-426D-95F7-14E817D6A4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0FEE2B-92DD-4DDF-8CD2-B2B446081537}">
  <ds:schemaRefs/>
</ds:datastoreItem>
</file>

<file path=customXml/itemProps4.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B757BF-BD1F-4C2F-B54D-F17D0C4F195D}">
  <ds:schemaRefs>
    <ds:schemaRef ds:uri="http://schemas.microsoft.com/sharepoint/v3/contenttype/forms"/>
  </ds:schemaRefs>
</ds:datastoreItem>
</file>

<file path=customXml/itemProps6.xml><?xml version="1.0" encoding="utf-8"?>
<ds:datastoreItem xmlns:ds="http://schemas.openxmlformats.org/officeDocument/2006/customXml" ds:itemID="{AC24524A-A50A-4B63-AF7E-4664F7A02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47</Words>
  <Characters>1338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08-26T06:04:00Z</dcterms:created>
  <dcterms:modified xsi:type="dcterms:W3CDTF">2022-08-2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ies>
</file>